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EC962B" w14:textId="25016A3F" w:rsidR="00325DF2" w:rsidRDefault="003541EB">
      <w:r>
        <w:rPr>
          <w:noProof/>
        </w:rPr>
        <w:drawing>
          <wp:inline distT="0" distB="0" distL="0" distR="0" wp14:anchorId="4255C72E" wp14:editId="4783E71D">
            <wp:extent cx="2286000" cy="50990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 DO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50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1A0DC" w14:textId="700D6497" w:rsidR="002E23E7" w:rsidRDefault="0089272F" w:rsidP="002E23E7">
      <w:pPr>
        <w:sectPr w:rsidR="002E23E7" w:rsidSect="004B15A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5840" w:h="12240" w:orient="landscape"/>
          <w:pgMar w:top="777" w:right="1440" w:bottom="720" w:left="1440" w:header="720" w:footer="0" w:gutter="0"/>
          <w:cols w:num="2" w:space="720" w:equalWidth="0">
            <w:col w:w="3600" w:space="720"/>
            <w:col w:w="8639"/>
          </w:cols>
          <w:formProt w:val="0"/>
          <w:titlePg/>
          <w:docGrid w:linePitch="600" w:charSpace="36864"/>
        </w:sectPr>
      </w:pPr>
      <w:r>
        <w:rPr>
          <w:rFonts w:ascii="Calibri" w:eastAsia="Calibri" w:hAnsi="Calibri" w:cs="Calibri"/>
          <w:sz w:val="48"/>
          <w:szCs w:val="48"/>
        </w:rPr>
        <w:t xml:space="preserve">Computer </w:t>
      </w:r>
      <w:r w:rsidR="002E23E7" w:rsidRPr="4937271B">
        <w:rPr>
          <w:rFonts w:ascii="Calibri" w:eastAsia="Calibri" w:hAnsi="Calibri" w:cs="Calibri"/>
          <w:sz w:val="48"/>
          <w:szCs w:val="48"/>
        </w:rPr>
        <w:t xml:space="preserve">Programming </w:t>
      </w:r>
      <w:r w:rsidR="00202A59">
        <w:rPr>
          <w:rFonts w:ascii="Calibri" w:eastAsia="Calibri" w:hAnsi="Calibri" w:cs="Calibri"/>
          <w:sz w:val="48"/>
          <w:szCs w:val="48"/>
        </w:rPr>
        <w:t>I</w:t>
      </w:r>
    </w:p>
    <w:tbl>
      <w:tblPr>
        <w:tblStyle w:val="TableGrid"/>
        <w:tblW w:w="12960" w:type="dxa"/>
        <w:tblLayout w:type="fixed"/>
        <w:tblLook w:val="04A0" w:firstRow="1" w:lastRow="0" w:firstColumn="1" w:lastColumn="0" w:noHBand="0" w:noVBand="1"/>
      </w:tblPr>
      <w:tblGrid>
        <w:gridCol w:w="2880"/>
        <w:gridCol w:w="10080"/>
      </w:tblGrid>
      <w:tr w:rsidR="002E23E7" w:rsidRPr="00202A59" w14:paraId="15BC2CD7" w14:textId="77777777" w:rsidTr="002E23E7">
        <w:tc>
          <w:tcPr>
            <w:tcW w:w="2880" w:type="dxa"/>
          </w:tcPr>
          <w:p w14:paraId="14375EDB" w14:textId="77777777" w:rsidR="002E23E7" w:rsidRPr="00202A59" w:rsidRDefault="002E23E7" w:rsidP="002E23E7">
            <w:pPr>
              <w:rPr>
                <w:sz w:val="24"/>
                <w:szCs w:val="24"/>
              </w:rPr>
            </w:pPr>
            <w:r w:rsidRPr="00202A59">
              <w:rPr>
                <w:sz w:val="24"/>
                <w:szCs w:val="24"/>
              </w:rPr>
              <w:t>Career Cluster</w:t>
            </w:r>
          </w:p>
        </w:tc>
        <w:tc>
          <w:tcPr>
            <w:tcW w:w="10080" w:type="dxa"/>
          </w:tcPr>
          <w:p w14:paraId="70D7FF1D" w14:textId="7CA79B18" w:rsidR="002E23E7" w:rsidRPr="00202A59" w:rsidRDefault="002E23E7" w:rsidP="002E23E7">
            <w:pPr>
              <w:rPr>
                <w:sz w:val="24"/>
                <w:szCs w:val="24"/>
              </w:rPr>
            </w:pPr>
            <w:r w:rsidRPr="00202A59">
              <w:rPr>
                <w:sz w:val="24"/>
                <w:szCs w:val="24"/>
              </w:rPr>
              <w:t>Information Technology</w:t>
            </w:r>
          </w:p>
        </w:tc>
      </w:tr>
      <w:tr w:rsidR="002E23E7" w:rsidRPr="00202A59" w14:paraId="52B816E7" w14:textId="77777777" w:rsidTr="002E23E7">
        <w:tc>
          <w:tcPr>
            <w:tcW w:w="2880" w:type="dxa"/>
          </w:tcPr>
          <w:p w14:paraId="42591CFE" w14:textId="77777777" w:rsidR="002E23E7" w:rsidRPr="00202A59" w:rsidRDefault="002E23E7" w:rsidP="002E23E7">
            <w:pPr>
              <w:rPr>
                <w:sz w:val="24"/>
                <w:szCs w:val="24"/>
              </w:rPr>
            </w:pPr>
            <w:r w:rsidRPr="00202A59">
              <w:rPr>
                <w:sz w:val="24"/>
                <w:szCs w:val="24"/>
              </w:rPr>
              <w:t>Course Code</w:t>
            </w:r>
          </w:p>
        </w:tc>
        <w:tc>
          <w:tcPr>
            <w:tcW w:w="10080" w:type="dxa"/>
          </w:tcPr>
          <w:p w14:paraId="50D0F9AA" w14:textId="34B8D42E" w:rsidR="002E23E7" w:rsidRPr="00202A59" w:rsidRDefault="003541EB" w:rsidP="002E23E7">
            <w:pPr>
              <w:rPr>
                <w:sz w:val="24"/>
                <w:szCs w:val="24"/>
              </w:rPr>
            </w:pPr>
            <w:r w:rsidRPr="00202A59">
              <w:rPr>
                <w:sz w:val="24"/>
                <w:szCs w:val="24"/>
              </w:rPr>
              <w:t>10152</w:t>
            </w:r>
          </w:p>
        </w:tc>
      </w:tr>
      <w:tr w:rsidR="002E23E7" w:rsidRPr="00202A59" w14:paraId="52AF8156" w14:textId="77777777" w:rsidTr="002E23E7">
        <w:tc>
          <w:tcPr>
            <w:tcW w:w="2880" w:type="dxa"/>
          </w:tcPr>
          <w:p w14:paraId="25846BE7" w14:textId="77777777" w:rsidR="002E23E7" w:rsidRPr="00202A59" w:rsidRDefault="002E23E7" w:rsidP="002E23E7">
            <w:pPr>
              <w:rPr>
                <w:sz w:val="24"/>
                <w:szCs w:val="24"/>
              </w:rPr>
            </w:pPr>
            <w:r w:rsidRPr="00202A59">
              <w:rPr>
                <w:sz w:val="24"/>
                <w:szCs w:val="24"/>
              </w:rPr>
              <w:t>Prerequisite(s)</w:t>
            </w:r>
          </w:p>
        </w:tc>
        <w:tc>
          <w:tcPr>
            <w:tcW w:w="10080" w:type="dxa"/>
          </w:tcPr>
          <w:p w14:paraId="3F1B99FC" w14:textId="4B6A0013" w:rsidR="002E23E7" w:rsidRPr="00202A59" w:rsidRDefault="002E23E7" w:rsidP="002E23E7">
            <w:pPr>
              <w:rPr>
                <w:sz w:val="24"/>
                <w:szCs w:val="24"/>
              </w:rPr>
            </w:pPr>
            <w:r w:rsidRPr="00202A59">
              <w:rPr>
                <w:sz w:val="24"/>
                <w:szCs w:val="24"/>
              </w:rPr>
              <w:t>Computer Applications, Introduction to Information Technology Careers (recommended), Computer Hardware &amp; Software (recommended)</w:t>
            </w:r>
          </w:p>
        </w:tc>
      </w:tr>
      <w:tr w:rsidR="002E23E7" w:rsidRPr="00202A59" w14:paraId="19A9D5BC" w14:textId="77777777" w:rsidTr="002E23E7">
        <w:tc>
          <w:tcPr>
            <w:tcW w:w="2880" w:type="dxa"/>
          </w:tcPr>
          <w:p w14:paraId="683DB41C" w14:textId="77777777" w:rsidR="002E23E7" w:rsidRPr="00202A59" w:rsidRDefault="002E23E7" w:rsidP="002E23E7">
            <w:pPr>
              <w:rPr>
                <w:sz w:val="24"/>
                <w:szCs w:val="24"/>
              </w:rPr>
            </w:pPr>
            <w:r w:rsidRPr="00202A59">
              <w:rPr>
                <w:sz w:val="24"/>
                <w:szCs w:val="24"/>
              </w:rPr>
              <w:t>Credit</w:t>
            </w:r>
          </w:p>
        </w:tc>
        <w:tc>
          <w:tcPr>
            <w:tcW w:w="10080" w:type="dxa"/>
          </w:tcPr>
          <w:p w14:paraId="2F357A2E" w14:textId="567ACAD8" w:rsidR="002E23E7" w:rsidRPr="00202A59" w:rsidRDefault="002E23E7" w:rsidP="002E23E7">
            <w:pPr>
              <w:rPr>
                <w:sz w:val="24"/>
                <w:szCs w:val="24"/>
              </w:rPr>
            </w:pPr>
            <w:r w:rsidRPr="00202A59">
              <w:rPr>
                <w:sz w:val="24"/>
                <w:szCs w:val="24"/>
              </w:rPr>
              <w:t>.5-1</w:t>
            </w:r>
          </w:p>
        </w:tc>
      </w:tr>
      <w:tr w:rsidR="002E23E7" w:rsidRPr="00202A59" w14:paraId="56336F31" w14:textId="77777777" w:rsidTr="002E23E7">
        <w:tc>
          <w:tcPr>
            <w:tcW w:w="2880" w:type="dxa"/>
          </w:tcPr>
          <w:p w14:paraId="6E5EA613" w14:textId="77777777" w:rsidR="002E23E7" w:rsidRPr="00202A59" w:rsidRDefault="002E23E7" w:rsidP="002E23E7">
            <w:pPr>
              <w:rPr>
                <w:sz w:val="24"/>
                <w:szCs w:val="24"/>
              </w:rPr>
            </w:pPr>
            <w:r w:rsidRPr="00202A59">
              <w:rPr>
                <w:sz w:val="24"/>
                <w:szCs w:val="24"/>
              </w:rPr>
              <w:t>Program of Study and Sequence</w:t>
            </w:r>
          </w:p>
        </w:tc>
        <w:tc>
          <w:tcPr>
            <w:tcW w:w="10080" w:type="dxa"/>
          </w:tcPr>
          <w:p w14:paraId="331315AA" w14:textId="0A087C78" w:rsidR="002E23E7" w:rsidRPr="00202A59" w:rsidRDefault="002E23E7" w:rsidP="002E23E7">
            <w:pPr>
              <w:rPr>
                <w:sz w:val="24"/>
                <w:szCs w:val="24"/>
              </w:rPr>
            </w:pPr>
            <w:r w:rsidRPr="00202A59">
              <w:rPr>
                <w:rFonts w:eastAsia="Calibri" w:cs="Calibri"/>
                <w:sz w:val="24"/>
                <w:szCs w:val="24"/>
              </w:rPr>
              <w:t xml:space="preserve">Computer Programming or a dual credit equivalent is </w:t>
            </w:r>
            <w:r w:rsidR="00553439" w:rsidRPr="00202A59">
              <w:rPr>
                <w:rFonts w:eastAsia="Calibri" w:cs="Calibri"/>
                <w:sz w:val="24"/>
                <w:szCs w:val="24"/>
              </w:rPr>
              <w:t>in</w:t>
            </w:r>
            <w:r w:rsidRPr="00202A59">
              <w:rPr>
                <w:rFonts w:eastAsia="Calibri" w:cs="Calibri"/>
                <w:sz w:val="24"/>
                <w:szCs w:val="24"/>
              </w:rPr>
              <w:t xml:space="preserve"> the Programming Pathway and </w:t>
            </w:r>
            <w:r w:rsidR="00553439" w:rsidRPr="00202A59">
              <w:rPr>
                <w:rFonts w:eastAsia="Calibri" w:cs="Calibri"/>
                <w:sz w:val="24"/>
                <w:szCs w:val="24"/>
              </w:rPr>
              <w:t xml:space="preserve">the </w:t>
            </w:r>
            <w:r w:rsidRPr="00202A59">
              <w:rPr>
                <w:rFonts w:eastAsia="Calibri" w:cs="Calibri"/>
                <w:sz w:val="24"/>
                <w:szCs w:val="24"/>
              </w:rPr>
              <w:t>Networking &amp; Hardware Pathway</w:t>
            </w:r>
          </w:p>
        </w:tc>
      </w:tr>
      <w:tr w:rsidR="002E23E7" w:rsidRPr="00202A59" w14:paraId="3A7D7040" w14:textId="77777777" w:rsidTr="002E23E7">
        <w:tc>
          <w:tcPr>
            <w:tcW w:w="2880" w:type="dxa"/>
          </w:tcPr>
          <w:p w14:paraId="544A878B" w14:textId="77777777" w:rsidR="002E23E7" w:rsidRPr="00202A59" w:rsidRDefault="002E23E7" w:rsidP="002E23E7">
            <w:pPr>
              <w:rPr>
                <w:sz w:val="24"/>
                <w:szCs w:val="24"/>
              </w:rPr>
            </w:pPr>
            <w:r w:rsidRPr="00202A59">
              <w:rPr>
                <w:sz w:val="24"/>
                <w:szCs w:val="24"/>
              </w:rPr>
              <w:t>Student Organization</w:t>
            </w:r>
          </w:p>
        </w:tc>
        <w:tc>
          <w:tcPr>
            <w:tcW w:w="10080" w:type="dxa"/>
          </w:tcPr>
          <w:p w14:paraId="040DAFCA" w14:textId="03DE156D" w:rsidR="002E23E7" w:rsidRPr="00202A59" w:rsidRDefault="002E23E7" w:rsidP="007C752D">
            <w:pPr>
              <w:rPr>
                <w:sz w:val="24"/>
                <w:szCs w:val="24"/>
              </w:rPr>
            </w:pPr>
            <w:r w:rsidRPr="00202A59">
              <w:rPr>
                <w:sz w:val="24"/>
                <w:szCs w:val="24"/>
              </w:rPr>
              <w:t>SkillsUSA, Future Business Leaders of America</w:t>
            </w:r>
            <w:r w:rsidR="007C752D" w:rsidRPr="00202A59">
              <w:rPr>
                <w:sz w:val="24"/>
                <w:szCs w:val="24"/>
              </w:rPr>
              <w:t xml:space="preserve"> (FBLA)</w:t>
            </w:r>
            <w:r w:rsidRPr="00202A59">
              <w:rPr>
                <w:sz w:val="24"/>
                <w:szCs w:val="24"/>
              </w:rPr>
              <w:t xml:space="preserve">, </w:t>
            </w:r>
            <w:proofErr w:type="spellStart"/>
            <w:r w:rsidRPr="00202A59">
              <w:rPr>
                <w:sz w:val="24"/>
                <w:szCs w:val="24"/>
              </w:rPr>
              <w:t>CyberPatriots</w:t>
            </w:r>
            <w:proofErr w:type="spellEnd"/>
          </w:p>
        </w:tc>
      </w:tr>
      <w:tr w:rsidR="002E23E7" w:rsidRPr="00202A59" w14:paraId="1AD3D256" w14:textId="77777777" w:rsidTr="002E23E7">
        <w:tc>
          <w:tcPr>
            <w:tcW w:w="2880" w:type="dxa"/>
          </w:tcPr>
          <w:p w14:paraId="0C209D7B" w14:textId="77777777" w:rsidR="002E23E7" w:rsidRPr="00202A59" w:rsidRDefault="002E23E7" w:rsidP="002E23E7">
            <w:pPr>
              <w:rPr>
                <w:sz w:val="24"/>
                <w:szCs w:val="24"/>
              </w:rPr>
            </w:pPr>
            <w:r w:rsidRPr="00202A59">
              <w:rPr>
                <w:sz w:val="24"/>
                <w:szCs w:val="24"/>
              </w:rPr>
              <w:t>Coordinating Work-Based Learning</w:t>
            </w:r>
          </w:p>
        </w:tc>
        <w:tc>
          <w:tcPr>
            <w:tcW w:w="10080" w:type="dxa"/>
          </w:tcPr>
          <w:p w14:paraId="58FDF691" w14:textId="09E27BCE" w:rsidR="002E23E7" w:rsidRPr="00202A59" w:rsidRDefault="002E23E7" w:rsidP="002E23E7">
            <w:pPr>
              <w:rPr>
                <w:sz w:val="24"/>
                <w:szCs w:val="24"/>
              </w:rPr>
            </w:pPr>
            <w:r w:rsidRPr="00202A59">
              <w:rPr>
                <w:sz w:val="24"/>
                <w:szCs w:val="24"/>
              </w:rPr>
              <w:t>Job Shadowing, Tours, Informational Interviews, Internships</w:t>
            </w:r>
          </w:p>
        </w:tc>
      </w:tr>
      <w:tr w:rsidR="002E23E7" w:rsidRPr="00202A59" w14:paraId="2B1DBB39" w14:textId="77777777" w:rsidTr="002E23E7">
        <w:tc>
          <w:tcPr>
            <w:tcW w:w="2880" w:type="dxa"/>
          </w:tcPr>
          <w:p w14:paraId="0259F2BC" w14:textId="77777777" w:rsidR="002E23E7" w:rsidRPr="00202A59" w:rsidRDefault="002E23E7" w:rsidP="002E23E7">
            <w:pPr>
              <w:rPr>
                <w:sz w:val="24"/>
                <w:szCs w:val="24"/>
              </w:rPr>
            </w:pPr>
            <w:r w:rsidRPr="00202A59">
              <w:rPr>
                <w:sz w:val="24"/>
                <w:szCs w:val="24"/>
              </w:rPr>
              <w:t>Industry Certifications</w:t>
            </w:r>
          </w:p>
        </w:tc>
        <w:tc>
          <w:tcPr>
            <w:tcW w:w="10080" w:type="dxa"/>
          </w:tcPr>
          <w:p w14:paraId="6055A082" w14:textId="31B0A794" w:rsidR="002E23E7" w:rsidRPr="00202A59" w:rsidRDefault="003541EB" w:rsidP="002E23E7">
            <w:pPr>
              <w:rPr>
                <w:sz w:val="24"/>
                <w:szCs w:val="24"/>
              </w:rPr>
            </w:pPr>
            <w:r w:rsidRPr="00202A59">
              <w:rPr>
                <w:sz w:val="24"/>
                <w:szCs w:val="24"/>
              </w:rPr>
              <w:t>None</w:t>
            </w:r>
          </w:p>
        </w:tc>
      </w:tr>
      <w:tr w:rsidR="002E23E7" w:rsidRPr="00202A59" w14:paraId="38F1B0DC" w14:textId="77777777" w:rsidTr="002E23E7">
        <w:tc>
          <w:tcPr>
            <w:tcW w:w="2880" w:type="dxa"/>
          </w:tcPr>
          <w:p w14:paraId="16C70FF5" w14:textId="77777777" w:rsidR="002E23E7" w:rsidRPr="00202A59" w:rsidRDefault="002E23E7" w:rsidP="002E23E7">
            <w:pPr>
              <w:rPr>
                <w:sz w:val="24"/>
                <w:szCs w:val="24"/>
              </w:rPr>
            </w:pPr>
            <w:r w:rsidRPr="00202A59">
              <w:rPr>
                <w:sz w:val="24"/>
                <w:szCs w:val="24"/>
              </w:rPr>
              <w:t>Dual Credit or Dual Enrollment</w:t>
            </w:r>
          </w:p>
        </w:tc>
        <w:tc>
          <w:tcPr>
            <w:tcW w:w="10080" w:type="dxa"/>
          </w:tcPr>
          <w:p w14:paraId="2FAA3861" w14:textId="3985675C" w:rsidR="002E23E7" w:rsidRPr="00202A59" w:rsidRDefault="003541EB" w:rsidP="002E23E7">
            <w:pPr>
              <w:rPr>
                <w:sz w:val="24"/>
                <w:szCs w:val="24"/>
              </w:rPr>
            </w:pPr>
            <w:r w:rsidRPr="00202A59">
              <w:rPr>
                <w:sz w:val="24"/>
                <w:szCs w:val="24"/>
              </w:rPr>
              <w:t>TBD</w:t>
            </w:r>
          </w:p>
        </w:tc>
      </w:tr>
      <w:tr w:rsidR="002E23E7" w:rsidRPr="00202A59" w14:paraId="65F5D6DB" w14:textId="77777777" w:rsidTr="002E23E7">
        <w:tc>
          <w:tcPr>
            <w:tcW w:w="2880" w:type="dxa"/>
          </w:tcPr>
          <w:p w14:paraId="1B5B8823" w14:textId="77777777" w:rsidR="002E23E7" w:rsidRPr="00202A59" w:rsidRDefault="002E23E7" w:rsidP="002E23E7">
            <w:pPr>
              <w:rPr>
                <w:sz w:val="24"/>
                <w:szCs w:val="24"/>
              </w:rPr>
            </w:pPr>
            <w:r w:rsidRPr="00202A59">
              <w:rPr>
                <w:sz w:val="24"/>
                <w:szCs w:val="24"/>
              </w:rPr>
              <w:t>Teacher Certification</w:t>
            </w:r>
          </w:p>
        </w:tc>
        <w:tc>
          <w:tcPr>
            <w:tcW w:w="10080" w:type="dxa"/>
          </w:tcPr>
          <w:p w14:paraId="214882AD" w14:textId="73E2F5B5" w:rsidR="002E23E7" w:rsidRPr="00202A59" w:rsidRDefault="002757B9" w:rsidP="003541EB">
            <w:pPr>
              <w:rPr>
                <w:sz w:val="24"/>
                <w:szCs w:val="24"/>
              </w:rPr>
            </w:pPr>
            <w:r w:rsidRPr="00202A59">
              <w:rPr>
                <w:sz w:val="24"/>
                <w:szCs w:val="24"/>
              </w:rPr>
              <w:t xml:space="preserve">Information Technology Cluster Endorsement; Programming &amp; Software Development Pathway Endorsement; Engineering &amp; Robotics Pathway Endorsement; </w:t>
            </w:r>
            <w:r w:rsidR="002E23E7" w:rsidRPr="00202A59">
              <w:rPr>
                <w:sz w:val="24"/>
                <w:szCs w:val="24"/>
              </w:rPr>
              <w:t>K-12</w:t>
            </w:r>
            <w:r w:rsidR="003541EB" w:rsidRPr="00202A59">
              <w:rPr>
                <w:sz w:val="24"/>
                <w:szCs w:val="24"/>
              </w:rPr>
              <w:t xml:space="preserve"> Educational</w:t>
            </w:r>
            <w:r w:rsidRPr="00202A59">
              <w:rPr>
                <w:sz w:val="24"/>
                <w:szCs w:val="24"/>
              </w:rPr>
              <w:t xml:space="preserve"> Technology Endorsement;</w:t>
            </w:r>
            <w:r w:rsidR="002E23E7" w:rsidRPr="00202A59">
              <w:rPr>
                <w:sz w:val="24"/>
                <w:szCs w:val="24"/>
              </w:rPr>
              <w:t xml:space="preserve"> </w:t>
            </w:r>
            <w:r w:rsidR="003541EB" w:rsidRPr="00202A59">
              <w:rPr>
                <w:sz w:val="24"/>
                <w:szCs w:val="24"/>
              </w:rPr>
              <w:t>K-12 Classroom Technology</w:t>
            </w:r>
          </w:p>
        </w:tc>
      </w:tr>
      <w:tr w:rsidR="002E23E7" w:rsidRPr="00202A59" w14:paraId="631949F3" w14:textId="77777777" w:rsidTr="002E23E7">
        <w:tc>
          <w:tcPr>
            <w:tcW w:w="2880" w:type="dxa"/>
          </w:tcPr>
          <w:p w14:paraId="65595CD7" w14:textId="77777777" w:rsidR="002E23E7" w:rsidRPr="00202A59" w:rsidRDefault="002E23E7" w:rsidP="002E23E7">
            <w:pPr>
              <w:rPr>
                <w:sz w:val="24"/>
                <w:szCs w:val="24"/>
              </w:rPr>
            </w:pPr>
            <w:r w:rsidRPr="00202A59">
              <w:rPr>
                <w:sz w:val="24"/>
                <w:szCs w:val="24"/>
              </w:rPr>
              <w:t>Resources</w:t>
            </w:r>
          </w:p>
        </w:tc>
        <w:tc>
          <w:tcPr>
            <w:tcW w:w="10080" w:type="dxa"/>
          </w:tcPr>
          <w:p w14:paraId="7788D07F" w14:textId="77777777" w:rsidR="002E23E7" w:rsidRPr="00202A59" w:rsidRDefault="002E23E7" w:rsidP="002E23E7">
            <w:pPr>
              <w:rPr>
                <w:sz w:val="24"/>
                <w:szCs w:val="24"/>
              </w:rPr>
            </w:pPr>
          </w:p>
        </w:tc>
      </w:tr>
    </w:tbl>
    <w:p w14:paraId="386B8E9C" w14:textId="77777777" w:rsidR="00325DF2" w:rsidRPr="00202A59" w:rsidRDefault="00325DF2" w:rsidP="00325DF2">
      <w:pPr>
        <w:rPr>
          <w:sz w:val="24"/>
          <w:szCs w:val="24"/>
        </w:rPr>
      </w:pPr>
      <w:r w:rsidRPr="00202A59">
        <w:rPr>
          <w:b/>
          <w:sz w:val="24"/>
          <w:szCs w:val="24"/>
        </w:rPr>
        <w:t>Course Description:</w:t>
      </w:r>
    </w:p>
    <w:p w14:paraId="020D7D7B" w14:textId="79EC0F21" w:rsidR="002E23E7" w:rsidRPr="00202A59" w:rsidRDefault="002E23E7" w:rsidP="002E23E7">
      <w:pPr>
        <w:rPr>
          <w:sz w:val="24"/>
          <w:szCs w:val="24"/>
        </w:rPr>
      </w:pPr>
      <w:r w:rsidRPr="00202A59">
        <w:rPr>
          <w:sz w:val="24"/>
          <w:szCs w:val="24"/>
        </w:rPr>
        <w:t>Computer Programming</w:t>
      </w:r>
      <w:r w:rsidR="006F06CF">
        <w:rPr>
          <w:sz w:val="24"/>
          <w:szCs w:val="24"/>
        </w:rPr>
        <w:t xml:space="preserve"> </w:t>
      </w:r>
      <w:r w:rsidRPr="00202A59">
        <w:rPr>
          <w:sz w:val="24"/>
          <w:szCs w:val="24"/>
        </w:rPr>
        <w:t>I introduces students to the fundamentals of computer programming. Students will learn to design, code, and test their own programs while applying mathematical concepts. Teachers introduce concepts and problem</w:t>
      </w:r>
      <w:r w:rsidR="00202A59">
        <w:rPr>
          <w:sz w:val="24"/>
          <w:szCs w:val="24"/>
        </w:rPr>
        <w:t>-</w:t>
      </w:r>
      <w:r w:rsidRPr="00202A59">
        <w:rPr>
          <w:sz w:val="24"/>
          <w:szCs w:val="24"/>
        </w:rPr>
        <w:t>solving skills through a programming language such as C, C++, C#, Java, Python, or Visual Basic. Computer Programming II reviews and builds on the concepts introduced in Computer Programming I and introduces students to more complex data structures. Topics include sequential files, arrays, and classes.</w:t>
      </w:r>
    </w:p>
    <w:p w14:paraId="06EBBB40" w14:textId="77777777" w:rsidR="00325DF2" w:rsidRPr="00202A59" w:rsidRDefault="00325DF2" w:rsidP="00325DF2">
      <w:pPr>
        <w:rPr>
          <w:sz w:val="24"/>
          <w:szCs w:val="24"/>
        </w:rPr>
      </w:pPr>
      <w:r w:rsidRPr="00202A59">
        <w:rPr>
          <w:b/>
          <w:sz w:val="24"/>
          <w:szCs w:val="24"/>
        </w:rPr>
        <w:t>Program of Study Application</w:t>
      </w:r>
    </w:p>
    <w:p w14:paraId="74A5BC01" w14:textId="43D66C20" w:rsidR="002E23E7" w:rsidRPr="00202A59" w:rsidRDefault="002E23E7" w:rsidP="002E23E7">
      <w:pPr>
        <w:rPr>
          <w:sz w:val="24"/>
          <w:szCs w:val="24"/>
        </w:rPr>
      </w:pPr>
      <w:r w:rsidRPr="00202A59">
        <w:rPr>
          <w:sz w:val="24"/>
          <w:szCs w:val="24"/>
        </w:rPr>
        <w:t>Computer Programming is required for the Programming Pathway and recommended for the Networking &amp; Hardware Pathway.</w:t>
      </w:r>
    </w:p>
    <w:p w14:paraId="0AE82544" w14:textId="77777777" w:rsidR="00553439" w:rsidRPr="00202A59" w:rsidRDefault="00553439">
      <w:pPr>
        <w:rPr>
          <w:b/>
          <w:sz w:val="24"/>
          <w:szCs w:val="24"/>
        </w:rPr>
      </w:pPr>
      <w:r w:rsidRPr="00202A59">
        <w:rPr>
          <w:b/>
          <w:sz w:val="24"/>
          <w:szCs w:val="24"/>
        </w:rPr>
        <w:br w:type="page"/>
      </w:r>
    </w:p>
    <w:p w14:paraId="35A9120E" w14:textId="25355AC6" w:rsidR="00553439" w:rsidRDefault="00553439" w:rsidP="00553439">
      <w:pPr>
        <w:rPr>
          <w:b/>
          <w:sz w:val="24"/>
          <w:szCs w:val="24"/>
        </w:rPr>
      </w:pPr>
      <w:r w:rsidRPr="00202A59">
        <w:rPr>
          <w:b/>
          <w:sz w:val="24"/>
          <w:szCs w:val="24"/>
        </w:rPr>
        <w:lastRenderedPageBreak/>
        <w:t>Course Standards</w:t>
      </w:r>
    </w:p>
    <w:tbl>
      <w:tblPr>
        <w:tblW w:w="13068" w:type="dxa"/>
        <w:tblInd w:w="108" w:type="dxa"/>
        <w:tblLook w:val="04A0" w:firstRow="1" w:lastRow="0" w:firstColumn="1" w:lastColumn="0" w:noHBand="0" w:noVBand="1"/>
      </w:tblPr>
      <w:tblGrid>
        <w:gridCol w:w="2780"/>
        <w:gridCol w:w="5286"/>
        <w:gridCol w:w="5002"/>
      </w:tblGrid>
      <w:tr w:rsidR="00553439" w:rsidRPr="00553439" w14:paraId="60DC1EF0" w14:textId="1B446D9A" w:rsidTr="00E300B1">
        <w:trPr>
          <w:trHeight w:val="624"/>
        </w:trPr>
        <w:tc>
          <w:tcPr>
            <w:tcW w:w="130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88041BE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  <w:p w14:paraId="2B2D6777" w14:textId="0CBA0C8D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INDICATOR # CP 1. Identify and use a programming environment.</w:t>
            </w:r>
          </w:p>
        </w:tc>
      </w:tr>
      <w:tr w:rsidR="00553439" w:rsidRPr="00553439" w14:paraId="2CCE3891" w14:textId="77777777" w:rsidTr="00553439">
        <w:trPr>
          <w:trHeight w:val="624"/>
        </w:trPr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15A9DBB" w14:textId="1178D912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7093F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</w:rPr>
              <w:t>Webb Level</w:t>
            </w:r>
          </w:p>
        </w:tc>
        <w:tc>
          <w:tcPr>
            <w:tcW w:w="5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C62083D" w14:textId="642C33F8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7093F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</w:rPr>
              <w:t>Sub-Indicator</w:t>
            </w:r>
          </w:p>
        </w:tc>
        <w:tc>
          <w:tcPr>
            <w:tcW w:w="50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7E30F4A" w14:textId="0ED2A649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7093F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</w:rPr>
              <w:t>Integrated Content</w:t>
            </w:r>
          </w:p>
        </w:tc>
      </w:tr>
      <w:tr w:rsidR="00553439" w:rsidRPr="00553439" w14:paraId="68191638" w14:textId="07E714C1" w:rsidTr="00553439">
        <w:trPr>
          <w:trHeight w:val="624"/>
        </w:trPr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79BC376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evel 1: Recall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DA683C0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 1.1 Demonstrate knowledge of software concepts.</w:t>
            </w:r>
          </w:p>
        </w:tc>
        <w:tc>
          <w:tcPr>
            <w:tcW w:w="5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713DF65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553439" w:rsidRPr="00553439" w14:paraId="12FEECF5" w14:textId="606DF0C5" w:rsidTr="00553439">
        <w:trPr>
          <w:trHeight w:val="624"/>
        </w:trPr>
        <w:tc>
          <w:tcPr>
            <w:tcW w:w="2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5764866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evel 2: Skill/Concept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5C433AA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 1.2 Demonstrate the ability to compile, debug, and execute programs.</w:t>
            </w:r>
          </w:p>
        </w:tc>
        <w:tc>
          <w:tcPr>
            <w:tcW w:w="5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4BA8F8D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553439" w:rsidRPr="00553439" w14:paraId="5012CA44" w14:textId="34221A32" w:rsidTr="00553439">
        <w:trPr>
          <w:trHeight w:val="624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8D53191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5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5DB7B38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50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1B53C150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553439" w:rsidRPr="00553439" w14:paraId="60AB971A" w14:textId="772BE909" w:rsidTr="00553439">
        <w:trPr>
          <w:trHeight w:val="312"/>
        </w:trPr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BE67202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2B0B8BA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50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6A97E957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553439" w:rsidRPr="00553439" w14:paraId="0353EA11" w14:textId="60DF9E2C" w:rsidTr="00553439">
        <w:trPr>
          <w:trHeight w:val="624"/>
        </w:trPr>
        <w:tc>
          <w:tcPr>
            <w:tcW w:w="130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2BCDFB8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  <w:p w14:paraId="7DC3E994" w14:textId="19DA9CC5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INDICATOR # CP 2. Employ standard conventions for creation and design of a software program.</w:t>
            </w:r>
          </w:p>
        </w:tc>
      </w:tr>
      <w:tr w:rsidR="00553439" w:rsidRPr="00553439" w14:paraId="513B3125" w14:textId="77777777" w:rsidTr="00553439">
        <w:trPr>
          <w:trHeight w:val="624"/>
        </w:trPr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0D0F694" w14:textId="4498A9F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7093F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</w:rPr>
              <w:t>Webb Level</w:t>
            </w:r>
          </w:p>
        </w:tc>
        <w:tc>
          <w:tcPr>
            <w:tcW w:w="5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B905CFE" w14:textId="2FBD43A8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7093F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</w:rPr>
              <w:t>Sub-Indicator</w:t>
            </w:r>
          </w:p>
        </w:tc>
        <w:tc>
          <w:tcPr>
            <w:tcW w:w="50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C4C2BDA" w14:textId="0AD95ACD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7093F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</w:rPr>
              <w:t>Integrated Content</w:t>
            </w:r>
          </w:p>
        </w:tc>
      </w:tr>
      <w:tr w:rsidR="00553439" w:rsidRPr="00553439" w14:paraId="446FAE3E" w14:textId="5FE4CCAC" w:rsidTr="00553439">
        <w:trPr>
          <w:trHeight w:val="624"/>
        </w:trPr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5473477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evel 2: Skill/Concept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7B48C1A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 2.1 Demonstrate the ability to use a standard programming style.</w:t>
            </w:r>
          </w:p>
        </w:tc>
        <w:tc>
          <w:tcPr>
            <w:tcW w:w="5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78CD0B4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553439" w:rsidRPr="00553439" w14:paraId="09428F54" w14:textId="202F6AA6" w:rsidTr="00553439">
        <w:trPr>
          <w:trHeight w:val="312"/>
        </w:trPr>
        <w:tc>
          <w:tcPr>
            <w:tcW w:w="2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B7C507A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evel 2: Skill/Concept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B280487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 2.2 Recognize software development processes.</w:t>
            </w:r>
          </w:p>
        </w:tc>
        <w:tc>
          <w:tcPr>
            <w:tcW w:w="5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1B334D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553439" w:rsidRPr="00553439" w14:paraId="05536975" w14:textId="6C8BF85F" w:rsidTr="00553439">
        <w:trPr>
          <w:trHeight w:val="624"/>
        </w:trPr>
        <w:tc>
          <w:tcPr>
            <w:tcW w:w="2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9814CA6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evel 1: Recall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06672EA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 2.3 Identify the syntactical components of a program.</w:t>
            </w:r>
          </w:p>
        </w:tc>
        <w:tc>
          <w:tcPr>
            <w:tcW w:w="5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0C447D3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553439" w:rsidRPr="00553439" w14:paraId="30EC939A" w14:textId="15045879" w:rsidTr="00553439">
        <w:trPr>
          <w:trHeight w:val="312"/>
        </w:trPr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C0156F0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A712030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50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62C2E63B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553439" w:rsidRPr="00553439" w14:paraId="1DEE0BFD" w14:textId="6A076230" w:rsidTr="00B7133D">
        <w:trPr>
          <w:trHeight w:val="624"/>
        </w:trPr>
        <w:tc>
          <w:tcPr>
            <w:tcW w:w="130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DAAA9AC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  <w:p w14:paraId="384EB5D6" w14:textId="00F4E2BA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INDICATOR # CP 3. Properly use language-fundamental commands and operations.</w:t>
            </w:r>
          </w:p>
        </w:tc>
      </w:tr>
      <w:tr w:rsidR="00553439" w:rsidRPr="00553439" w14:paraId="69B3AA89" w14:textId="77777777" w:rsidTr="00553439">
        <w:trPr>
          <w:trHeight w:val="624"/>
        </w:trPr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99AD729" w14:textId="7A6200E8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7093F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</w:rPr>
              <w:t>Webb Level</w:t>
            </w:r>
          </w:p>
        </w:tc>
        <w:tc>
          <w:tcPr>
            <w:tcW w:w="5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43D255A" w14:textId="1CC9B666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7093F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</w:rPr>
              <w:t>Sub-Indicator</w:t>
            </w:r>
          </w:p>
        </w:tc>
        <w:tc>
          <w:tcPr>
            <w:tcW w:w="50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8CE9EED" w14:textId="0167331C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7093F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</w:rPr>
              <w:t>Integrated Content</w:t>
            </w:r>
          </w:p>
        </w:tc>
      </w:tr>
      <w:tr w:rsidR="00553439" w:rsidRPr="00553439" w14:paraId="63AB9192" w14:textId="3EA2A9E2" w:rsidTr="00553439">
        <w:trPr>
          <w:trHeight w:val="624"/>
        </w:trPr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04EBBEE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evel 2: Skill/Concept</w:t>
            </w:r>
          </w:p>
        </w:tc>
        <w:tc>
          <w:tcPr>
            <w:tcW w:w="5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78C7D30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 3.1 Demonstrate the ability to use basic elements of a specific language.</w:t>
            </w:r>
          </w:p>
        </w:tc>
        <w:tc>
          <w:tcPr>
            <w:tcW w:w="50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15C2676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553439" w:rsidRPr="00553439" w14:paraId="4BFE4C0D" w14:textId="473C2ACC" w:rsidTr="00553439">
        <w:trPr>
          <w:trHeight w:val="624"/>
        </w:trPr>
        <w:tc>
          <w:tcPr>
            <w:tcW w:w="2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7FC870C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evel 2: Skill/Concept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DD5BE9C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 3.2 Employ basic arithmetic expressions in programs.</w:t>
            </w:r>
          </w:p>
        </w:tc>
        <w:tc>
          <w:tcPr>
            <w:tcW w:w="5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A42BB36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553439" w:rsidRPr="00553439" w14:paraId="406C1576" w14:textId="1D14E986" w:rsidTr="00553439">
        <w:trPr>
          <w:trHeight w:val="624"/>
        </w:trPr>
        <w:tc>
          <w:tcPr>
            <w:tcW w:w="2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5B85F58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lastRenderedPageBreak/>
              <w:t>Level 3: Strategic Thinking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D2E9DE4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 3.3 Demonstrate the ability to use data types in programs.</w:t>
            </w:r>
          </w:p>
        </w:tc>
        <w:tc>
          <w:tcPr>
            <w:tcW w:w="5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64F8A87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553439" w:rsidRPr="00553439" w14:paraId="21E8AD08" w14:textId="74823681" w:rsidTr="00553439">
        <w:trPr>
          <w:trHeight w:val="312"/>
        </w:trPr>
        <w:tc>
          <w:tcPr>
            <w:tcW w:w="2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D801D59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evel 2: Skill/Concept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6F28BC5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 3.4 Incorporate functions/methods.</w:t>
            </w:r>
          </w:p>
        </w:tc>
        <w:tc>
          <w:tcPr>
            <w:tcW w:w="5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271EE6C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553439" w:rsidRPr="00553439" w14:paraId="1FC05E29" w14:textId="27D46CF1" w:rsidTr="00553439">
        <w:trPr>
          <w:trHeight w:val="312"/>
        </w:trPr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7642C2AD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7A335E94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50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1B642CE0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553439" w:rsidRPr="00553439" w14:paraId="3AC1A4E9" w14:textId="6D1A4040" w:rsidTr="003F6169">
        <w:trPr>
          <w:trHeight w:val="312"/>
        </w:trPr>
        <w:tc>
          <w:tcPr>
            <w:tcW w:w="130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8388BE7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  <w:p w14:paraId="231FBDE7" w14:textId="326B44BB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INDICATOR # CP 4. Apply control structures.</w:t>
            </w:r>
          </w:p>
        </w:tc>
      </w:tr>
      <w:tr w:rsidR="00553439" w:rsidRPr="00553439" w14:paraId="384D4D81" w14:textId="77777777" w:rsidTr="00553439">
        <w:trPr>
          <w:trHeight w:val="624"/>
        </w:trPr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DC1479B" w14:textId="16789F1A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7093F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</w:rPr>
              <w:t>Webb Level</w:t>
            </w:r>
          </w:p>
        </w:tc>
        <w:tc>
          <w:tcPr>
            <w:tcW w:w="5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AE4BA49" w14:textId="2C7C5AB9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7093F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</w:rPr>
              <w:t>Sub-Indicator</w:t>
            </w:r>
          </w:p>
        </w:tc>
        <w:tc>
          <w:tcPr>
            <w:tcW w:w="50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3CB461B" w14:textId="39B1407A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7093F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</w:rPr>
              <w:t>Integrated Content</w:t>
            </w:r>
          </w:p>
        </w:tc>
      </w:tr>
      <w:tr w:rsidR="00553439" w:rsidRPr="00553439" w14:paraId="75191360" w14:textId="13C51B11" w:rsidTr="00553439">
        <w:trPr>
          <w:trHeight w:val="624"/>
        </w:trPr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1E05E8E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evel 2: Skill/Concept</w:t>
            </w:r>
          </w:p>
        </w:tc>
        <w:tc>
          <w:tcPr>
            <w:tcW w:w="5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798343F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 4.1 Demonstrate the ability to use relational and logical operators in programs.</w:t>
            </w:r>
          </w:p>
        </w:tc>
        <w:tc>
          <w:tcPr>
            <w:tcW w:w="50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BAC0DFB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553439" w:rsidRPr="00553439" w14:paraId="53AEFB18" w14:textId="62A10F80" w:rsidTr="00553439">
        <w:trPr>
          <w:trHeight w:val="312"/>
        </w:trPr>
        <w:tc>
          <w:tcPr>
            <w:tcW w:w="2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E093672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evel 3: Strategic Thinking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27A94E6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 4.2 Investigate conditional statements.</w:t>
            </w:r>
          </w:p>
        </w:tc>
        <w:tc>
          <w:tcPr>
            <w:tcW w:w="5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7DC9FFA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553439" w:rsidRPr="00553439" w14:paraId="19EC978E" w14:textId="45F22B09" w:rsidTr="00553439">
        <w:trPr>
          <w:trHeight w:val="312"/>
        </w:trPr>
        <w:tc>
          <w:tcPr>
            <w:tcW w:w="2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AE3A2C1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evel 3: Strategic Thinking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9E7BA8E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 4.3 Implement loops in programs.</w:t>
            </w:r>
          </w:p>
        </w:tc>
        <w:tc>
          <w:tcPr>
            <w:tcW w:w="5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669E3B7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553439" w:rsidRPr="00553439" w14:paraId="77EC594C" w14:textId="5751CF73" w:rsidTr="00553439">
        <w:trPr>
          <w:trHeight w:val="312"/>
        </w:trPr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247EDE61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32260721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50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7890653C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553439" w:rsidRPr="00553439" w14:paraId="3F35C44E" w14:textId="5688B5AB" w:rsidTr="00553439">
        <w:trPr>
          <w:trHeight w:val="624"/>
        </w:trPr>
        <w:tc>
          <w:tcPr>
            <w:tcW w:w="130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32DFE57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  <w:p w14:paraId="55AE3929" w14:textId="2746D389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INDICATOR # CP 5. Explore career opportunities in programming.</w:t>
            </w:r>
          </w:p>
        </w:tc>
      </w:tr>
      <w:tr w:rsidR="00553439" w:rsidRPr="00553439" w14:paraId="5C59A748" w14:textId="77777777" w:rsidTr="00553439">
        <w:trPr>
          <w:trHeight w:val="536"/>
        </w:trPr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0023010" w14:textId="0BB71245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7093F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</w:rPr>
              <w:t>Webb Level</w:t>
            </w:r>
          </w:p>
        </w:tc>
        <w:tc>
          <w:tcPr>
            <w:tcW w:w="5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EFA9FB1" w14:textId="0944A8ED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7093F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</w:rPr>
              <w:t>Sub-Indicator</w:t>
            </w:r>
          </w:p>
        </w:tc>
        <w:tc>
          <w:tcPr>
            <w:tcW w:w="50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FCD26E2" w14:textId="2A1146FE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7093F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</w:rPr>
              <w:t>Integrated Content</w:t>
            </w:r>
          </w:p>
        </w:tc>
      </w:tr>
      <w:tr w:rsidR="00553439" w:rsidRPr="00553439" w14:paraId="58E55F6A" w14:textId="17D3C425" w:rsidTr="00553439">
        <w:trPr>
          <w:trHeight w:val="936"/>
        </w:trPr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CB8AAD9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evel 1: Recall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37EF763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 5.1 Identify personal interests and abilities related to Computer Programming/Software Engineering careers.</w:t>
            </w:r>
          </w:p>
        </w:tc>
        <w:tc>
          <w:tcPr>
            <w:tcW w:w="5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21888A6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553439" w:rsidRPr="00553439" w14:paraId="0893A2E2" w14:textId="723F0D89" w:rsidTr="00553439">
        <w:trPr>
          <w:trHeight w:val="936"/>
        </w:trPr>
        <w:tc>
          <w:tcPr>
            <w:tcW w:w="2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28A462A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evel 3: Strategic Thinking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DB29F3C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 5.2 Investigate career opportunities, trends, and requirements related to computer programming/software engineering careers.</w:t>
            </w:r>
          </w:p>
        </w:tc>
        <w:tc>
          <w:tcPr>
            <w:tcW w:w="5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7F73AAD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553439" w:rsidRPr="00553439" w14:paraId="55020F16" w14:textId="6292ED11" w:rsidTr="00553439">
        <w:trPr>
          <w:trHeight w:val="624"/>
        </w:trPr>
        <w:tc>
          <w:tcPr>
            <w:tcW w:w="2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2DC62AA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evel 2: Skill/Concept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BC1CDD3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534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P 5.3 Demonstrate job skills for programming industries.</w:t>
            </w:r>
          </w:p>
        </w:tc>
        <w:tc>
          <w:tcPr>
            <w:tcW w:w="5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99D8682" w14:textId="77777777" w:rsidR="00553439" w:rsidRPr="00553439" w:rsidRDefault="00553439" w:rsidP="005534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</w:tbl>
    <w:p w14:paraId="70AD734F" w14:textId="77777777" w:rsidR="00553439" w:rsidRPr="007C752D" w:rsidRDefault="00553439" w:rsidP="002E23E7">
      <w:pPr>
        <w:rPr>
          <w:sz w:val="24"/>
          <w:szCs w:val="24"/>
        </w:rPr>
      </w:pPr>
    </w:p>
    <w:sectPr w:rsidR="00553439" w:rsidRPr="007C752D" w:rsidSect="00553439">
      <w:headerReference w:type="even" r:id="rId14"/>
      <w:headerReference w:type="default" r:id="rId15"/>
      <w:headerReference w:type="first" r:id="rId16"/>
      <w:type w:val="continuous"/>
      <w:pgSz w:w="15840" w:h="12240" w:orient="landscape"/>
      <w:pgMar w:top="777" w:right="1440" w:bottom="720" w:left="1440" w:header="720" w:footer="0" w:gutter="0"/>
      <w:cols w:space="720"/>
      <w:formProt w:val="0"/>
      <w:docGrid w:linePitch="600" w:charSpace="368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BAD618" w14:textId="77777777" w:rsidR="008147EE" w:rsidRDefault="008147EE" w:rsidP="00325DF2">
      <w:pPr>
        <w:spacing w:after="0" w:line="240" w:lineRule="auto"/>
      </w:pPr>
      <w:r>
        <w:separator/>
      </w:r>
    </w:p>
  </w:endnote>
  <w:endnote w:type="continuationSeparator" w:id="0">
    <w:p w14:paraId="47DF6B48" w14:textId="77777777" w:rsidR="008147EE" w:rsidRDefault="008147EE" w:rsidP="00325D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2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3F46FA" w14:textId="77777777" w:rsidR="00BA30A1" w:rsidRDefault="00BA30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CDC57" w14:textId="2C17EFD9" w:rsidR="00114319" w:rsidRDefault="00553439" w:rsidP="00114319">
    <w:pPr>
      <w:pStyle w:val="Footer"/>
      <w:jc w:val="right"/>
      <w:rPr>
        <w:i/>
      </w:rPr>
    </w:pPr>
    <w:r>
      <w:rPr>
        <w:i/>
        <w:noProof/>
      </w:rPr>
      <w:t>Proposed 2020-2021</w:t>
    </w:r>
  </w:p>
  <w:p w14:paraId="3AFF3637" w14:textId="77777777" w:rsidR="005B57B0" w:rsidRDefault="005B57B0" w:rsidP="0011431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069901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F6F1E2" w14:textId="15D1A20C" w:rsidR="005B57B0" w:rsidRDefault="003541EB">
        <w:pPr>
          <w:pStyle w:val="Foot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14319">
          <w:rPr>
            <w:noProof/>
          </w:rPr>
          <w:t>1</w:t>
        </w:r>
        <w:r>
          <w:rPr>
            <w:noProof/>
          </w:rPr>
          <w:fldChar w:fldCharType="end"/>
        </w:r>
      </w:p>
      <w:p w14:paraId="0920C433" w14:textId="53008C84" w:rsidR="005B57B0" w:rsidRDefault="007D7162" w:rsidP="005B57B0">
        <w:pPr>
          <w:pStyle w:val="Footer"/>
          <w:jc w:val="right"/>
          <w:rPr>
            <w:i/>
          </w:rPr>
        </w:pPr>
        <w:r>
          <w:rPr>
            <w:i/>
            <w:noProof/>
          </w:rPr>
          <w:t>Adopted March 2021</w:t>
        </w:r>
      </w:p>
      <w:p w14:paraId="68056C49" w14:textId="05EBE1B5" w:rsidR="003541EB" w:rsidRDefault="007D7162">
        <w:pPr>
          <w:pStyle w:val="Footer"/>
          <w:jc w:val="right"/>
        </w:pPr>
      </w:p>
    </w:sdtContent>
  </w:sdt>
  <w:p w14:paraId="5E0B0681" w14:textId="77777777" w:rsidR="003541EB" w:rsidRDefault="003541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A3C358" w14:textId="77777777" w:rsidR="008147EE" w:rsidRDefault="008147EE" w:rsidP="00325DF2">
      <w:pPr>
        <w:spacing w:after="0" w:line="240" w:lineRule="auto"/>
      </w:pPr>
      <w:r>
        <w:separator/>
      </w:r>
    </w:p>
  </w:footnote>
  <w:footnote w:type="continuationSeparator" w:id="0">
    <w:p w14:paraId="776B37E7" w14:textId="77777777" w:rsidR="008147EE" w:rsidRDefault="008147EE" w:rsidP="00325D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6D4DA5" w14:textId="0805839B" w:rsidR="00BA30A1" w:rsidRDefault="00BA30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D18EBC" w14:textId="569675A6" w:rsidR="004B15A4" w:rsidRDefault="004B15A4" w:rsidP="004B15A4">
    <w:pPr>
      <w:pStyle w:val="Header"/>
      <w:tabs>
        <w:tab w:val="clear" w:pos="4680"/>
        <w:tab w:val="left" w:pos="8640"/>
      </w:tabs>
    </w:pPr>
    <w:r>
      <w:tab/>
      <w:t>Career Cluster: Information Technology</w:t>
    </w:r>
  </w:p>
  <w:p w14:paraId="235D89B5" w14:textId="77777777" w:rsidR="004B15A4" w:rsidRDefault="004B15A4" w:rsidP="004B15A4">
    <w:pPr>
      <w:pStyle w:val="Header"/>
      <w:tabs>
        <w:tab w:val="clear" w:pos="4680"/>
        <w:tab w:val="left" w:pos="8640"/>
      </w:tabs>
    </w:pPr>
  </w:p>
  <w:p w14:paraId="56789C33" w14:textId="52808E67" w:rsidR="004B15A4" w:rsidRDefault="004B15A4" w:rsidP="004B15A4">
    <w:pPr>
      <w:pStyle w:val="Header"/>
      <w:tabs>
        <w:tab w:val="clear" w:pos="4680"/>
        <w:tab w:val="left" w:pos="8640"/>
      </w:tabs>
    </w:pPr>
    <w:r>
      <w:tab/>
      <w:t>Course: Computer Programming</w:t>
    </w:r>
  </w:p>
  <w:p w14:paraId="0E9E2AD8" w14:textId="36AE1EC3" w:rsidR="002E23E7" w:rsidRDefault="002E23E7">
    <w:pPr>
      <w:pStyle w:val="Header"/>
      <w:tabs>
        <w:tab w:val="left" w:pos="8640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EEAA7E" w14:textId="1BAE47CF" w:rsidR="00BA30A1" w:rsidRDefault="00BA30A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3DD550" w14:textId="6D72A5C6" w:rsidR="00BA30A1" w:rsidRDefault="00BA30A1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43A4B3" w14:textId="624E9291" w:rsidR="00344528" w:rsidRDefault="00344528" w:rsidP="00325DF2">
    <w:pPr>
      <w:pStyle w:val="Header"/>
      <w:tabs>
        <w:tab w:val="clear" w:pos="4680"/>
        <w:tab w:val="clear" w:pos="9360"/>
        <w:tab w:val="left" w:pos="8640"/>
      </w:tabs>
    </w:pPr>
    <w:r>
      <w:tab/>
      <w:t>Career Cluster:</w:t>
    </w:r>
    <w:r w:rsidR="00553439">
      <w:t xml:space="preserve"> Information Technology</w:t>
    </w:r>
  </w:p>
  <w:p w14:paraId="05713B32" w14:textId="77777777" w:rsidR="00344528" w:rsidRDefault="00344528" w:rsidP="00325DF2">
    <w:pPr>
      <w:pStyle w:val="Header"/>
      <w:tabs>
        <w:tab w:val="clear" w:pos="4680"/>
        <w:tab w:val="clear" w:pos="9360"/>
        <w:tab w:val="left" w:pos="8640"/>
      </w:tabs>
    </w:pPr>
  </w:p>
  <w:p w14:paraId="3527FA79" w14:textId="2C66C045" w:rsidR="00344528" w:rsidRDefault="00344528" w:rsidP="00325DF2">
    <w:pPr>
      <w:pStyle w:val="Header"/>
      <w:tabs>
        <w:tab w:val="clear" w:pos="4680"/>
        <w:tab w:val="clear" w:pos="9360"/>
        <w:tab w:val="left" w:pos="8640"/>
      </w:tabs>
    </w:pPr>
    <w:r>
      <w:tab/>
      <w:t>Course:</w:t>
    </w:r>
    <w:r w:rsidR="00553439">
      <w:t xml:space="preserve"> Computer Programming</w:t>
    </w:r>
  </w:p>
  <w:p w14:paraId="3D34F7AD" w14:textId="77777777" w:rsidR="00344528" w:rsidRDefault="00344528" w:rsidP="00325DF2">
    <w:pPr>
      <w:pStyle w:val="Header"/>
      <w:tabs>
        <w:tab w:val="clear" w:pos="4680"/>
        <w:tab w:val="clear" w:pos="9360"/>
        <w:tab w:val="left" w:pos="8640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30CFFC" w14:textId="652C3ED0" w:rsidR="00BA30A1" w:rsidRDefault="00BA30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E5EAF"/>
    <w:multiLevelType w:val="multilevel"/>
    <w:tmpl w:val="307C85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01292933"/>
    <w:multiLevelType w:val="multilevel"/>
    <w:tmpl w:val="8294F4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041E1079"/>
    <w:multiLevelType w:val="multilevel"/>
    <w:tmpl w:val="58C033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3" w15:restartNumberingAfterBreak="0">
    <w:nsid w:val="077677B1"/>
    <w:multiLevelType w:val="multilevel"/>
    <w:tmpl w:val="4AD06B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4" w15:restartNumberingAfterBreak="0">
    <w:nsid w:val="0937333E"/>
    <w:multiLevelType w:val="multilevel"/>
    <w:tmpl w:val="28C680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1A5F553E"/>
    <w:multiLevelType w:val="multilevel"/>
    <w:tmpl w:val="CB7286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24D77E4A"/>
    <w:multiLevelType w:val="multilevel"/>
    <w:tmpl w:val="579429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7" w15:restartNumberingAfterBreak="0">
    <w:nsid w:val="26F42B4B"/>
    <w:multiLevelType w:val="multilevel"/>
    <w:tmpl w:val="260614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8" w15:restartNumberingAfterBreak="0">
    <w:nsid w:val="2DAE29BC"/>
    <w:multiLevelType w:val="multilevel"/>
    <w:tmpl w:val="857661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9" w15:restartNumberingAfterBreak="0">
    <w:nsid w:val="45A634E9"/>
    <w:multiLevelType w:val="multilevel"/>
    <w:tmpl w:val="FC3AD5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10" w15:restartNumberingAfterBreak="0">
    <w:nsid w:val="47AD003A"/>
    <w:multiLevelType w:val="multilevel"/>
    <w:tmpl w:val="A7D8AD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11" w15:restartNumberingAfterBreak="0">
    <w:nsid w:val="4EDD4C56"/>
    <w:multiLevelType w:val="multilevel"/>
    <w:tmpl w:val="A1B647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12" w15:restartNumberingAfterBreak="0">
    <w:nsid w:val="4F4C68BD"/>
    <w:multiLevelType w:val="multilevel"/>
    <w:tmpl w:val="E55E00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5321584D"/>
    <w:multiLevelType w:val="multilevel"/>
    <w:tmpl w:val="73D077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14" w15:restartNumberingAfterBreak="0">
    <w:nsid w:val="54F1568C"/>
    <w:multiLevelType w:val="multilevel"/>
    <w:tmpl w:val="F7E4AB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15" w15:restartNumberingAfterBreak="0">
    <w:nsid w:val="69663ADB"/>
    <w:multiLevelType w:val="multilevel"/>
    <w:tmpl w:val="2D2C6F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16" w15:restartNumberingAfterBreak="0">
    <w:nsid w:val="6CBD4E35"/>
    <w:multiLevelType w:val="multilevel"/>
    <w:tmpl w:val="32EE20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17" w15:restartNumberingAfterBreak="0">
    <w:nsid w:val="6F4A32A7"/>
    <w:multiLevelType w:val="multilevel"/>
    <w:tmpl w:val="DDCA2C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18" w15:restartNumberingAfterBreak="0">
    <w:nsid w:val="7732169B"/>
    <w:multiLevelType w:val="multilevel"/>
    <w:tmpl w:val="CF0C87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19" w15:restartNumberingAfterBreak="0">
    <w:nsid w:val="78F82094"/>
    <w:multiLevelType w:val="multilevel"/>
    <w:tmpl w:val="249AA2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20" w15:restartNumberingAfterBreak="0">
    <w:nsid w:val="79E22C01"/>
    <w:multiLevelType w:val="multilevel"/>
    <w:tmpl w:val="D32855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0"/>
  </w:num>
  <w:num w:numId="5">
    <w:abstractNumId w:val="9"/>
  </w:num>
  <w:num w:numId="6">
    <w:abstractNumId w:val="19"/>
  </w:num>
  <w:num w:numId="7">
    <w:abstractNumId w:val="7"/>
  </w:num>
  <w:num w:numId="8">
    <w:abstractNumId w:val="17"/>
  </w:num>
  <w:num w:numId="9">
    <w:abstractNumId w:val="2"/>
  </w:num>
  <w:num w:numId="10">
    <w:abstractNumId w:val="13"/>
  </w:num>
  <w:num w:numId="11">
    <w:abstractNumId w:val="14"/>
  </w:num>
  <w:num w:numId="12">
    <w:abstractNumId w:val="4"/>
  </w:num>
  <w:num w:numId="13">
    <w:abstractNumId w:val="10"/>
  </w:num>
  <w:num w:numId="14">
    <w:abstractNumId w:val="16"/>
  </w:num>
  <w:num w:numId="15">
    <w:abstractNumId w:val="18"/>
  </w:num>
  <w:num w:numId="16">
    <w:abstractNumId w:val="8"/>
  </w:num>
  <w:num w:numId="17">
    <w:abstractNumId w:val="12"/>
  </w:num>
  <w:num w:numId="18">
    <w:abstractNumId w:val="15"/>
  </w:num>
  <w:num w:numId="19">
    <w:abstractNumId w:val="5"/>
  </w:num>
  <w:num w:numId="20">
    <w:abstractNumId w:val="6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1229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7UwNbY0sDA0szRU0lEKTi0uzszPAykwrgUAPOekzSwAAAA="/>
  </w:docVars>
  <w:rsids>
    <w:rsidRoot w:val="00325DF2"/>
    <w:rsid w:val="000D67FA"/>
    <w:rsid w:val="00114319"/>
    <w:rsid w:val="00202A59"/>
    <w:rsid w:val="002757B9"/>
    <w:rsid w:val="002A6E9F"/>
    <w:rsid w:val="002E23E7"/>
    <w:rsid w:val="00325DF2"/>
    <w:rsid w:val="00344528"/>
    <w:rsid w:val="003541EB"/>
    <w:rsid w:val="00376F3D"/>
    <w:rsid w:val="0043198F"/>
    <w:rsid w:val="00451A98"/>
    <w:rsid w:val="004B15A4"/>
    <w:rsid w:val="004F357E"/>
    <w:rsid w:val="00553439"/>
    <w:rsid w:val="005B57B0"/>
    <w:rsid w:val="0062443A"/>
    <w:rsid w:val="006D5654"/>
    <w:rsid w:val="006F06CF"/>
    <w:rsid w:val="0072023D"/>
    <w:rsid w:val="00731891"/>
    <w:rsid w:val="007C752D"/>
    <w:rsid w:val="007D7162"/>
    <w:rsid w:val="008147EE"/>
    <w:rsid w:val="0089272F"/>
    <w:rsid w:val="008D1850"/>
    <w:rsid w:val="00900719"/>
    <w:rsid w:val="00943824"/>
    <w:rsid w:val="00960680"/>
    <w:rsid w:val="0098758B"/>
    <w:rsid w:val="009A3130"/>
    <w:rsid w:val="009F3EE0"/>
    <w:rsid w:val="00A57E9C"/>
    <w:rsid w:val="00B36037"/>
    <w:rsid w:val="00B53F47"/>
    <w:rsid w:val="00BA30A1"/>
    <w:rsid w:val="00BC076C"/>
    <w:rsid w:val="00BD24A7"/>
    <w:rsid w:val="00CA5E6D"/>
    <w:rsid w:val="00CB229F"/>
    <w:rsid w:val="00D72CE9"/>
    <w:rsid w:val="00D95F54"/>
    <w:rsid w:val="00E322EA"/>
    <w:rsid w:val="00E62E40"/>
    <w:rsid w:val="00EA10E3"/>
    <w:rsid w:val="00EF31E9"/>
    <w:rsid w:val="00FE49B9"/>
    <w:rsid w:val="366A6BF4"/>
    <w:rsid w:val="3A5E1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5"/>
    <o:shapelayout v:ext="edit">
      <o:idmap v:ext="edit" data="1"/>
    </o:shapelayout>
  </w:shapeDefaults>
  <w:decimalSymbol w:val="."/>
  <w:listSeparator w:val=","/>
  <w14:docId w14:val="4DE436B5"/>
  <w15:docId w15:val="{9B005824-A16A-4FCD-B22B-998EEB052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5D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25D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325DF2"/>
  </w:style>
  <w:style w:type="paragraph" w:styleId="Footer">
    <w:name w:val="footer"/>
    <w:basedOn w:val="Normal"/>
    <w:link w:val="FooterChar"/>
    <w:uiPriority w:val="99"/>
    <w:unhideWhenUsed/>
    <w:rsid w:val="00325D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5DF2"/>
  </w:style>
  <w:style w:type="paragraph" w:styleId="BalloonText">
    <w:name w:val="Balloon Text"/>
    <w:basedOn w:val="Normal"/>
    <w:link w:val="BalloonTextChar"/>
    <w:uiPriority w:val="99"/>
    <w:semiHidden/>
    <w:unhideWhenUsed/>
    <w:rsid w:val="00E322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22EA"/>
    <w:rPr>
      <w:rFonts w:ascii="Segoe UI" w:hAnsi="Segoe UI" w:cs="Segoe UI"/>
      <w:sz w:val="18"/>
      <w:szCs w:val="18"/>
    </w:rPr>
  </w:style>
  <w:style w:type="paragraph" w:customStyle="1" w:styleId="Normal1">
    <w:name w:val="Normal1"/>
    <w:rsid w:val="00376F3D"/>
    <w:rPr>
      <w:rFonts w:ascii="Calibri" w:eastAsia="Calibri" w:hAnsi="Calibri" w:cs="Calibri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FE49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49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49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49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49B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5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6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FFD6AB3-AD18-49EE-B1E6-1A489858CD1F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534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South Dakota</Company>
  <LinksUpToDate>false</LinksUpToDate>
  <CharactersWithSpaces>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Smith</dc:creator>
  <cp:lastModifiedBy>Miller, Amy</cp:lastModifiedBy>
  <cp:revision>17</cp:revision>
  <cp:lastPrinted>2016-11-22T17:56:00Z</cp:lastPrinted>
  <dcterms:created xsi:type="dcterms:W3CDTF">2015-07-06T16:13:00Z</dcterms:created>
  <dcterms:modified xsi:type="dcterms:W3CDTF">2021-06-04T16:08:00Z</dcterms:modified>
</cp:coreProperties>
</file>